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如果不得不熬夜，怎么才能把伤害降到最低？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在想屁吃</w:t>
      </w:r>
      <w:r>
        <w:t xml:space="preserve"> 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4:37Z</dcterms:created>
  <dcterms:modified xsi:type="dcterms:W3CDTF">2025-01-25T15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